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6CF5" w:rsidRPr="003D42E0" w:rsidRDefault="00E36B91" w:rsidP="00E22C37">
      <w:pPr>
        <w:spacing w:line="240" w:lineRule="auto"/>
        <w:jc w:val="center"/>
        <w:rPr>
          <w:b/>
        </w:rPr>
      </w:pPr>
      <w:r>
        <w:t>February 12</w:t>
      </w:r>
      <w:r w:rsidR="00E22C37">
        <w:t>,</w:t>
      </w:r>
      <w:r w:rsidR="0020100E">
        <w:t xml:space="preserve"> 2024</w:t>
      </w:r>
      <w:r w:rsidR="004E68B6">
        <w:t>,</w:t>
      </w:r>
      <w:r w:rsidR="00E22C37">
        <w:t xml:space="preserve"> St. Cha</w:t>
      </w:r>
      <w:r>
        <w:t>rles City Council Special Meeting</w:t>
      </w:r>
    </w:p>
    <w:p w:rsidR="00A353E7" w:rsidRDefault="00A353E7" w:rsidP="00A353E7">
      <w:pPr>
        <w:spacing w:line="240" w:lineRule="auto"/>
      </w:pPr>
      <w:r w:rsidRPr="003D42E0">
        <w:t>The St. Charles City Coun</w:t>
      </w:r>
      <w:r w:rsidR="00E87EEA" w:rsidRPr="003D42E0">
        <w:t xml:space="preserve">cil met at City Hall </w:t>
      </w:r>
      <w:r w:rsidR="005A2821">
        <w:t xml:space="preserve">on </w:t>
      </w:r>
      <w:r w:rsidR="00E36B91">
        <w:t>Monday, Febru</w:t>
      </w:r>
      <w:r w:rsidR="00A230AC">
        <w:t>a</w:t>
      </w:r>
      <w:r w:rsidR="00E36B91">
        <w:t>ry 12</w:t>
      </w:r>
      <w:r w:rsidR="0020100E">
        <w:t>, 2024</w:t>
      </w:r>
      <w:r w:rsidR="004E68B6">
        <w:t>,</w:t>
      </w:r>
      <w:r w:rsidR="00BB1584">
        <w:t xml:space="preserve"> </w:t>
      </w:r>
      <w:r w:rsidR="00D463CD">
        <w:t xml:space="preserve">for </w:t>
      </w:r>
      <w:r w:rsidR="00740665">
        <w:t>a special meeti</w:t>
      </w:r>
      <w:r w:rsidR="00E36B91">
        <w:t>ng.  Mayor Dennis Smith</w:t>
      </w:r>
      <w:r w:rsidR="001F5640">
        <w:t xml:space="preserve"> cal</w:t>
      </w:r>
      <w:r w:rsidR="00D408E8">
        <w:t>le</w:t>
      </w:r>
      <w:r w:rsidR="00E36B91">
        <w:t>d the meeting to order at 6:34</w:t>
      </w:r>
      <w:r w:rsidR="0020100E">
        <w:t xml:space="preserve"> </w:t>
      </w:r>
      <w:r w:rsidR="004E68B6">
        <w:t>pm.</w:t>
      </w:r>
      <w:r w:rsidR="001F5640">
        <w:t xml:space="preserve">  </w:t>
      </w:r>
    </w:p>
    <w:p w:rsidR="00A353E7" w:rsidRDefault="00976E59" w:rsidP="00A353E7">
      <w:pPr>
        <w:spacing w:line="240" w:lineRule="auto"/>
      </w:pPr>
      <w:r>
        <w:t>Council members</w:t>
      </w:r>
      <w:r w:rsidR="00BB1584">
        <w:t xml:space="preserve"> Tom </w:t>
      </w:r>
      <w:proofErr w:type="spellStart"/>
      <w:r w:rsidR="00BB1584">
        <w:t>Blomme</w:t>
      </w:r>
      <w:proofErr w:type="spellEnd"/>
      <w:r w:rsidR="0020100E">
        <w:t>, Whitney Hutton</w:t>
      </w:r>
      <w:r w:rsidR="00435411">
        <w:t>,</w:t>
      </w:r>
      <w:r w:rsidR="00E36B91">
        <w:t xml:space="preserve"> Megan Allison,</w:t>
      </w:r>
      <w:r w:rsidR="00435411">
        <w:t xml:space="preserve"> Dan </w:t>
      </w:r>
      <w:proofErr w:type="spellStart"/>
      <w:r w:rsidR="00435411">
        <w:t>Kozak</w:t>
      </w:r>
      <w:proofErr w:type="spellEnd"/>
      <w:r w:rsidR="001F5640">
        <w:t xml:space="preserve">, </w:t>
      </w:r>
      <w:r w:rsidR="0020100E">
        <w:t>and Travis Brockett</w:t>
      </w:r>
      <w:r w:rsidR="00740665">
        <w:t xml:space="preserve"> </w:t>
      </w:r>
      <w:r w:rsidR="0059109E">
        <w:t>were pre</w:t>
      </w:r>
      <w:r w:rsidR="00435411">
        <w:t>sent</w:t>
      </w:r>
      <w:r w:rsidR="00E36B91">
        <w:t xml:space="preserve"> along with 2 guests</w:t>
      </w:r>
    </w:p>
    <w:p w:rsidR="00A353E7" w:rsidRDefault="00A353E7" w:rsidP="00A353E7">
      <w:pPr>
        <w:spacing w:line="240" w:lineRule="auto"/>
      </w:pPr>
      <w:r>
        <w:t xml:space="preserve">Approval of Agenda: </w:t>
      </w:r>
      <w:r w:rsidR="004E68B6">
        <w:t>A m</w:t>
      </w:r>
      <w:r w:rsidR="00D20C76">
        <w:t>otion</w:t>
      </w:r>
      <w:r w:rsidR="00236D42">
        <w:t xml:space="preserve"> </w:t>
      </w:r>
      <w:r w:rsidR="008202D3">
        <w:t xml:space="preserve">was made by </w:t>
      </w:r>
      <w:r w:rsidR="00E36B91">
        <w:t>Megan Allison/</w:t>
      </w:r>
      <w:r w:rsidR="0020100E">
        <w:t>Whitney Hutton</w:t>
      </w:r>
      <w:r w:rsidR="00435411">
        <w:t xml:space="preserve"> </w:t>
      </w:r>
      <w:r w:rsidR="001F5640">
        <w:t xml:space="preserve">to approve the agenda. </w:t>
      </w:r>
      <w:r w:rsidR="0059109E">
        <w:t>Voice vote passed unanimously.</w:t>
      </w:r>
    </w:p>
    <w:p w:rsidR="00E36B91" w:rsidRDefault="00E36B91" w:rsidP="00A353E7">
      <w:pPr>
        <w:spacing w:line="240" w:lineRule="auto"/>
      </w:pPr>
      <w:proofErr w:type="spellStart"/>
      <w:r>
        <w:t>Sturco</w:t>
      </w:r>
      <w:proofErr w:type="spellEnd"/>
      <w:r>
        <w:t xml:space="preserve"> Subdivision: </w:t>
      </w:r>
      <w:bookmarkStart w:id="0" w:name="_GoBack"/>
      <w:bookmarkEnd w:id="0"/>
      <w:r w:rsidR="00A230AC">
        <w:t>A p</w:t>
      </w:r>
      <w:r>
        <w:t>ossible 37 acres would be annexed into the City of St. Charles for a housing development. The City will inquire about the sewer system before moving forward.</w:t>
      </w:r>
    </w:p>
    <w:p w:rsidR="00222905" w:rsidRDefault="00E36B91" w:rsidP="00222905">
      <w:pPr>
        <w:spacing w:line="240" w:lineRule="auto"/>
      </w:pPr>
      <w:r>
        <w:t xml:space="preserve">Budget Preparation: </w:t>
      </w:r>
      <w:r w:rsidR="004E68B6">
        <w:t>The c</w:t>
      </w:r>
      <w:r w:rsidR="001F5640">
        <w:t>ou</w:t>
      </w:r>
      <w:r w:rsidR="0020100E">
        <w:t>ncil worked on the FY 2025</w:t>
      </w:r>
      <w:r w:rsidR="00222905">
        <w:t xml:space="preserve"> bu</w:t>
      </w:r>
      <w:r w:rsidR="00435411">
        <w:t xml:space="preserve">dget. </w:t>
      </w:r>
      <w:r w:rsidR="00222905">
        <w:t>No</w:t>
      </w:r>
      <w:r w:rsidR="00F40FA0">
        <w:t xml:space="preserve"> </w:t>
      </w:r>
      <w:r w:rsidR="00622189">
        <w:t xml:space="preserve">action </w:t>
      </w:r>
      <w:r w:rsidR="004E68B6">
        <w:t xml:space="preserve">is </w:t>
      </w:r>
      <w:r w:rsidR="00622189">
        <w:t>necessary</w:t>
      </w:r>
      <w:r w:rsidR="00222905">
        <w:t>.</w:t>
      </w:r>
    </w:p>
    <w:p w:rsidR="00E36B91" w:rsidRDefault="00E36B91" w:rsidP="00222905">
      <w:pPr>
        <w:spacing w:line="240" w:lineRule="auto"/>
      </w:pPr>
      <w:r>
        <w:t>Employee Review Preparation:  The Council reviewed current and new job requirements in preparation for employee reviews. No action was taken.</w:t>
      </w:r>
    </w:p>
    <w:p w:rsidR="00C64CE6" w:rsidRDefault="00E36B91" w:rsidP="00353035">
      <w:pPr>
        <w:spacing w:line="240" w:lineRule="auto"/>
      </w:pPr>
      <w:r>
        <w:t>Whitney Hutton</w:t>
      </w:r>
      <w:r w:rsidR="00D408E8">
        <w:t xml:space="preserve"> </w:t>
      </w:r>
      <w:r w:rsidR="00353035">
        <w:t>made a motio</w:t>
      </w:r>
      <w:r w:rsidR="00F40FA0">
        <w:t>n</w:t>
      </w:r>
      <w:r w:rsidR="0020100E">
        <w:t xml:space="preserve"> to adjourn the m</w:t>
      </w:r>
      <w:r>
        <w:t>eeting at 8:56</w:t>
      </w:r>
      <w:r w:rsidR="004E68B6">
        <w:t xml:space="preserve"> p</w:t>
      </w:r>
      <w:r w:rsidR="00435411">
        <w:t>m</w:t>
      </w:r>
      <w:r w:rsidR="00353035">
        <w:t>.</w:t>
      </w:r>
    </w:p>
    <w:p w:rsidR="00892DA0" w:rsidRDefault="00892DA0" w:rsidP="00353035">
      <w:pPr>
        <w:spacing w:line="240" w:lineRule="auto"/>
      </w:pPr>
      <w:r>
        <w:t>The next meeting of t</w:t>
      </w:r>
      <w:r w:rsidR="00694AB9">
        <w:t>he Ci</w:t>
      </w:r>
      <w:r w:rsidR="00382565">
        <w:t>t</w:t>
      </w:r>
      <w:r w:rsidR="00A571C0">
        <w:t xml:space="preserve">y Council will be Monday, </w:t>
      </w:r>
      <w:r w:rsidR="00E36B91">
        <w:t>March 4</w:t>
      </w:r>
      <w:r w:rsidR="0020100E">
        <w:t>, 2024</w:t>
      </w:r>
      <w:r w:rsidR="004E68B6">
        <w:t>,</w:t>
      </w:r>
      <w:r w:rsidR="00582FC1">
        <w:t xml:space="preserve"> </w:t>
      </w:r>
      <w:r w:rsidR="00435411">
        <w:t xml:space="preserve">at 6:30 pm </w:t>
      </w:r>
      <w:r>
        <w:t>at City Hall.</w:t>
      </w:r>
    </w:p>
    <w:p w:rsidR="00892DA0" w:rsidRDefault="00892DA0" w:rsidP="00353035">
      <w:pPr>
        <w:spacing w:line="240" w:lineRule="auto"/>
      </w:pPr>
    </w:p>
    <w:p w:rsidR="00DB43CC" w:rsidRDefault="00DB43CC" w:rsidP="00353035">
      <w:pPr>
        <w:spacing w:line="240" w:lineRule="auto"/>
      </w:pPr>
    </w:p>
    <w:p w:rsidR="00DB43CC" w:rsidRDefault="00DB43CC" w:rsidP="00353035">
      <w:pPr>
        <w:spacing w:line="240" w:lineRule="auto"/>
      </w:pPr>
    </w:p>
    <w:p w:rsidR="00892DA0" w:rsidRDefault="00F40FA0" w:rsidP="00353035">
      <w:pPr>
        <w:spacing w:line="240" w:lineRule="auto"/>
      </w:pPr>
      <w:r>
        <w:t>Dennis Smith</w:t>
      </w:r>
      <w:r w:rsidR="00892DA0">
        <w:t>, Mayor</w:t>
      </w:r>
      <w:r>
        <w:t xml:space="preserve"> </w:t>
      </w:r>
      <w:r w:rsidR="00892DA0">
        <w:t xml:space="preserve">                                                </w:t>
      </w:r>
      <w:r>
        <w:t xml:space="preserve">                      </w:t>
      </w:r>
      <w:r w:rsidR="00892DA0">
        <w:t>Attest</w:t>
      </w:r>
      <w:r w:rsidR="000650BF">
        <w:t>:  Tracy Kozak</w:t>
      </w:r>
    </w:p>
    <w:p w:rsidR="004A1ADE" w:rsidRDefault="00DB43CC" w:rsidP="002A0C11">
      <w:pPr>
        <w:spacing w:line="240" w:lineRule="auto"/>
      </w:pPr>
      <w:r>
        <w:t xml:space="preserve">Posted at:  </w:t>
      </w:r>
      <w:r w:rsidR="00892DA0">
        <w:t xml:space="preserve">City Hall, Post Office, </w:t>
      </w:r>
      <w:proofErr w:type="spellStart"/>
      <w:r w:rsidR="00892DA0">
        <w:t>Montross</w:t>
      </w:r>
      <w:proofErr w:type="spellEnd"/>
      <w:r w:rsidR="0029663C">
        <w:t>, Library</w:t>
      </w:r>
    </w:p>
    <w:p w:rsidR="00592C89" w:rsidRDefault="00592C89" w:rsidP="00A353E7">
      <w:pPr>
        <w:spacing w:line="240" w:lineRule="auto"/>
      </w:pPr>
    </w:p>
    <w:sectPr w:rsidR="00592C89" w:rsidSect="00844D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NjAxMDczMTAwNTNW0lEKTi0uzszPAykwqwUAb3/L1CwAAAA="/>
  </w:docVars>
  <w:rsids>
    <w:rsidRoot w:val="00A353E7"/>
    <w:rsid w:val="0001366B"/>
    <w:rsid w:val="00014C70"/>
    <w:rsid w:val="000425E9"/>
    <w:rsid w:val="00055370"/>
    <w:rsid w:val="000650BF"/>
    <w:rsid w:val="00066997"/>
    <w:rsid w:val="00082B9D"/>
    <w:rsid w:val="00086943"/>
    <w:rsid w:val="000909D5"/>
    <w:rsid w:val="00092416"/>
    <w:rsid w:val="000A0FF4"/>
    <w:rsid w:val="000C6CE4"/>
    <w:rsid w:val="000E1F65"/>
    <w:rsid w:val="000F46C9"/>
    <w:rsid w:val="001034E7"/>
    <w:rsid w:val="001051AB"/>
    <w:rsid w:val="00112891"/>
    <w:rsid w:val="00114C88"/>
    <w:rsid w:val="00121DBF"/>
    <w:rsid w:val="001244D1"/>
    <w:rsid w:val="0013004D"/>
    <w:rsid w:val="0014003A"/>
    <w:rsid w:val="00164B30"/>
    <w:rsid w:val="00194239"/>
    <w:rsid w:val="001961B7"/>
    <w:rsid w:val="001A519B"/>
    <w:rsid w:val="001C2A79"/>
    <w:rsid w:val="001C434D"/>
    <w:rsid w:val="001F27B4"/>
    <w:rsid w:val="001F5640"/>
    <w:rsid w:val="0020100E"/>
    <w:rsid w:val="00203E90"/>
    <w:rsid w:val="00207DBD"/>
    <w:rsid w:val="00211441"/>
    <w:rsid w:val="002142C1"/>
    <w:rsid w:val="00215F16"/>
    <w:rsid w:val="00217059"/>
    <w:rsid w:val="00222905"/>
    <w:rsid w:val="00236D42"/>
    <w:rsid w:val="002448EF"/>
    <w:rsid w:val="00253923"/>
    <w:rsid w:val="0026503C"/>
    <w:rsid w:val="002675C6"/>
    <w:rsid w:val="00272DEB"/>
    <w:rsid w:val="00292CCD"/>
    <w:rsid w:val="00295B14"/>
    <w:rsid w:val="0029663C"/>
    <w:rsid w:val="002A0C11"/>
    <w:rsid w:val="002A1496"/>
    <w:rsid w:val="002A2BC1"/>
    <w:rsid w:val="002C1C66"/>
    <w:rsid w:val="002E06B1"/>
    <w:rsid w:val="0030349F"/>
    <w:rsid w:val="00316EC7"/>
    <w:rsid w:val="00324908"/>
    <w:rsid w:val="00332F36"/>
    <w:rsid w:val="00333B8B"/>
    <w:rsid w:val="003363DD"/>
    <w:rsid w:val="00353035"/>
    <w:rsid w:val="00361119"/>
    <w:rsid w:val="00375F3A"/>
    <w:rsid w:val="00382565"/>
    <w:rsid w:val="0038746A"/>
    <w:rsid w:val="0039126A"/>
    <w:rsid w:val="003A2F1B"/>
    <w:rsid w:val="003B03DF"/>
    <w:rsid w:val="003B03E4"/>
    <w:rsid w:val="003B1021"/>
    <w:rsid w:val="003D42E0"/>
    <w:rsid w:val="003E393C"/>
    <w:rsid w:val="00406D24"/>
    <w:rsid w:val="004161D6"/>
    <w:rsid w:val="004244A3"/>
    <w:rsid w:val="00435411"/>
    <w:rsid w:val="00437981"/>
    <w:rsid w:val="00440295"/>
    <w:rsid w:val="004404EF"/>
    <w:rsid w:val="0044334B"/>
    <w:rsid w:val="00462D14"/>
    <w:rsid w:val="0048370B"/>
    <w:rsid w:val="004952BF"/>
    <w:rsid w:val="004A089E"/>
    <w:rsid w:val="004A1ADE"/>
    <w:rsid w:val="004A5906"/>
    <w:rsid w:val="004E1213"/>
    <w:rsid w:val="004E141E"/>
    <w:rsid w:val="004E68B6"/>
    <w:rsid w:val="005008AF"/>
    <w:rsid w:val="00542642"/>
    <w:rsid w:val="005633B2"/>
    <w:rsid w:val="005655F0"/>
    <w:rsid w:val="00582FC1"/>
    <w:rsid w:val="0059109E"/>
    <w:rsid w:val="00592C89"/>
    <w:rsid w:val="00596311"/>
    <w:rsid w:val="005A2821"/>
    <w:rsid w:val="005C1DEC"/>
    <w:rsid w:val="005D37E9"/>
    <w:rsid w:val="005E0BB5"/>
    <w:rsid w:val="00600373"/>
    <w:rsid w:val="00622189"/>
    <w:rsid w:val="00643219"/>
    <w:rsid w:val="0064543B"/>
    <w:rsid w:val="00653F45"/>
    <w:rsid w:val="0066142C"/>
    <w:rsid w:val="00671235"/>
    <w:rsid w:val="006746CB"/>
    <w:rsid w:val="00694AB9"/>
    <w:rsid w:val="006A688A"/>
    <w:rsid w:val="006A6CF5"/>
    <w:rsid w:val="006B2E2C"/>
    <w:rsid w:val="006C4715"/>
    <w:rsid w:val="007020D5"/>
    <w:rsid w:val="0071448E"/>
    <w:rsid w:val="0071468D"/>
    <w:rsid w:val="00740665"/>
    <w:rsid w:val="00756607"/>
    <w:rsid w:val="007713B0"/>
    <w:rsid w:val="007A363A"/>
    <w:rsid w:val="007A75D2"/>
    <w:rsid w:val="007F1D9C"/>
    <w:rsid w:val="008202D3"/>
    <w:rsid w:val="00843F27"/>
    <w:rsid w:val="008447B5"/>
    <w:rsid w:val="00844DB7"/>
    <w:rsid w:val="008450E9"/>
    <w:rsid w:val="00892DA0"/>
    <w:rsid w:val="008C3B0E"/>
    <w:rsid w:val="00960655"/>
    <w:rsid w:val="00960BFA"/>
    <w:rsid w:val="00962453"/>
    <w:rsid w:val="00974148"/>
    <w:rsid w:val="00976E59"/>
    <w:rsid w:val="00992A82"/>
    <w:rsid w:val="00993E4D"/>
    <w:rsid w:val="00995C8C"/>
    <w:rsid w:val="009C4B10"/>
    <w:rsid w:val="009D12F4"/>
    <w:rsid w:val="009E759D"/>
    <w:rsid w:val="009E7A9A"/>
    <w:rsid w:val="009F1637"/>
    <w:rsid w:val="009F393A"/>
    <w:rsid w:val="00A07384"/>
    <w:rsid w:val="00A230AC"/>
    <w:rsid w:val="00A2401E"/>
    <w:rsid w:val="00A353E7"/>
    <w:rsid w:val="00A516F2"/>
    <w:rsid w:val="00A571C0"/>
    <w:rsid w:val="00AA317F"/>
    <w:rsid w:val="00AA5F67"/>
    <w:rsid w:val="00AB02A1"/>
    <w:rsid w:val="00AB1981"/>
    <w:rsid w:val="00AC6E09"/>
    <w:rsid w:val="00AD006A"/>
    <w:rsid w:val="00AE1306"/>
    <w:rsid w:val="00AF3C35"/>
    <w:rsid w:val="00B007E2"/>
    <w:rsid w:val="00B2431C"/>
    <w:rsid w:val="00B26EAF"/>
    <w:rsid w:val="00B448D5"/>
    <w:rsid w:val="00B45603"/>
    <w:rsid w:val="00B5414A"/>
    <w:rsid w:val="00B61980"/>
    <w:rsid w:val="00B94ECE"/>
    <w:rsid w:val="00B95A9F"/>
    <w:rsid w:val="00BA6CC5"/>
    <w:rsid w:val="00BB1584"/>
    <w:rsid w:val="00BB36E5"/>
    <w:rsid w:val="00BF1CFF"/>
    <w:rsid w:val="00BF20A8"/>
    <w:rsid w:val="00C12B27"/>
    <w:rsid w:val="00C32B4B"/>
    <w:rsid w:val="00C64CE6"/>
    <w:rsid w:val="00C7257C"/>
    <w:rsid w:val="00C94099"/>
    <w:rsid w:val="00CB7E11"/>
    <w:rsid w:val="00D20C76"/>
    <w:rsid w:val="00D22830"/>
    <w:rsid w:val="00D349C8"/>
    <w:rsid w:val="00D408E8"/>
    <w:rsid w:val="00D463CD"/>
    <w:rsid w:val="00D53C48"/>
    <w:rsid w:val="00D619A2"/>
    <w:rsid w:val="00D75F0A"/>
    <w:rsid w:val="00D86888"/>
    <w:rsid w:val="00DB43CC"/>
    <w:rsid w:val="00DC6C82"/>
    <w:rsid w:val="00DD7536"/>
    <w:rsid w:val="00DE0C3D"/>
    <w:rsid w:val="00DF63FF"/>
    <w:rsid w:val="00E012C4"/>
    <w:rsid w:val="00E13197"/>
    <w:rsid w:val="00E17917"/>
    <w:rsid w:val="00E22C37"/>
    <w:rsid w:val="00E23441"/>
    <w:rsid w:val="00E36B91"/>
    <w:rsid w:val="00E42F68"/>
    <w:rsid w:val="00E549E7"/>
    <w:rsid w:val="00E5791A"/>
    <w:rsid w:val="00E57F3E"/>
    <w:rsid w:val="00E808A3"/>
    <w:rsid w:val="00E86AC4"/>
    <w:rsid w:val="00E87EEA"/>
    <w:rsid w:val="00EA1F72"/>
    <w:rsid w:val="00EA7CFE"/>
    <w:rsid w:val="00ED424D"/>
    <w:rsid w:val="00ED4BFC"/>
    <w:rsid w:val="00EE00ED"/>
    <w:rsid w:val="00EE0E1B"/>
    <w:rsid w:val="00EF5870"/>
    <w:rsid w:val="00F03F8F"/>
    <w:rsid w:val="00F0545B"/>
    <w:rsid w:val="00F066A3"/>
    <w:rsid w:val="00F12B6A"/>
    <w:rsid w:val="00F22DB3"/>
    <w:rsid w:val="00F27FE3"/>
    <w:rsid w:val="00F33B8A"/>
    <w:rsid w:val="00F40FA0"/>
    <w:rsid w:val="00F46F13"/>
    <w:rsid w:val="00F62904"/>
    <w:rsid w:val="00F708DD"/>
    <w:rsid w:val="00F924EE"/>
    <w:rsid w:val="00FA13DB"/>
    <w:rsid w:val="00FB0E1E"/>
    <w:rsid w:val="00FB148B"/>
    <w:rsid w:val="00FC5868"/>
    <w:rsid w:val="00FD5745"/>
    <w:rsid w:val="00FF1918"/>
    <w:rsid w:val="00FF5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179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791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179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791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968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928A2F-9A88-44A5-BD69-AFE94BDD59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ty Hall</dc:creator>
  <cp:lastModifiedBy>Saint Charles</cp:lastModifiedBy>
  <cp:revision>3</cp:revision>
  <cp:lastPrinted>2021-01-28T20:55:00Z</cp:lastPrinted>
  <dcterms:created xsi:type="dcterms:W3CDTF">2024-02-14T19:21:00Z</dcterms:created>
  <dcterms:modified xsi:type="dcterms:W3CDTF">2024-02-14T19:22:00Z</dcterms:modified>
</cp:coreProperties>
</file>